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C7AEF" w14:textId="6B9CB6E8" w:rsidR="00BE0D22" w:rsidRDefault="008B278D" w:rsidP="008B278D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Diagram:</w:t>
      </w:r>
    </w:p>
    <w:p w14:paraId="7621E0C2" w14:textId="0CB863B2" w:rsidR="008B278D" w:rsidRDefault="008B278D" w:rsidP="008B278D"/>
    <w:p w14:paraId="18D568D3" w14:textId="4AFC58B4" w:rsidR="008B278D" w:rsidRDefault="008B278D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D9E2824" wp14:editId="41566174">
                <wp:simplePos x="0" y="0"/>
                <wp:positionH relativeFrom="column">
                  <wp:posOffset>5111750</wp:posOffset>
                </wp:positionH>
                <wp:positionV relativeFrom="paragraph">
                  <wp:posOffset>255905</wp:posOffset>
                </wp:positionV>
                <wp:extent cx="1136650" cy="457200"/>
                <wp:effectExtent l="0" t="0" r="254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6FAF19" w14:textId="6D480D8E" w:rsidR="008B278D" w:rsidRDefault="00BB47C3" w:rsidP="008B278D">
                            <w:pPr>
                              <w:jc w:val="center"/>
                            </w:pPr>
                            <w:r>
                              <w:t>Analysis and docu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E2824" id="Rectangle 7" o:spid="_x0000_s1026" style="position:absolute;left:0;text-align:left;margin-left:402.5pt;margin-top:20.15pt;width:89.5pt;height:36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" fillcolor="#4472c4 [3204]" strokecolor="#1f3763 [1604]" strokeweight="1pt">
                <v:textbox>
                  <w:txbxContent>
                    <w:p w14:paraId="576FAF19" w14:textId="6D480D8E" w:rsidR="008B278D" w:rsidRDefault="00BB47C3" w:rsidP="008B278D">
                      <w:pPr>
                        <w:jc w:val="center"/>
                      </w:pPr>
                      <w:r>
                        <w:t>Analysis and document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8EE57C" wp14:editId="02D7C7F9">
                <wp:simplePos x="0" y="0"/>
                <wp:positionH relativeFrom="column">
                  <wp:posOffset>-660400</wp:posOffset>
                </wp:positionH>
                <wp:positionV relativeFrom="paragraph">
                  <wp:posOffset>255905</wp:posOffset>
                </wp:positionV>
                <wp:extent cx="1136650" cy="457200"/>
                <wp:effectExtent l="0" t="0" r="254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7E4D04" w14:textId="4BBFB21E" w:rsidR="008B278D" w:rsidRDefault="008B278D" w:rsidP="008B278D">
                            <w:pPr>
                              <w:jc w:val="center"/>
                            </w:pPr>
                            <w:r>
                              <w:t>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8EE57C" id="Rectangle 1" o:spid="_x0000_s1027" style="position:absolute;left:0;text-align:left;margin-left:-52pt;margin-top:20.15pt;width:89.5pt;height:3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" fillcolor="#4472c4 [3204]" strokecolor="#1f3763 [1604]" strokeweight="1pt">
                <v:textbox>
                  <w:txbxContent>
                    <w:p w14:paraId="627E4D04" w14:textId="4BBFB21E" w:rsidR="008B278D" w:rsidRDefault="008B278D" w:rsidP="008B278D">
                      <w:pPr>
                        <w:jc w:val="center"/>
                      </w:pPr>
                      <w:r>
                        <w:t>Dat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B898B0" wp14:editId="2F05E42E">
                <wp:simplePos x="0" y="0"/>
                <wp:positionH relativeFrom="column">
                  <wp:posOffset>3187700</wp:posOffset>
                </wp:positionH>
                <wp:positionV relativeFrom="paragraph">
                  <wp:posOffset>261620</wp:posOffset>
                </wp:positionV>
                <wp:extent cx="1136650" cy="4572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5CB71F" w14:textId="136C5FE4" w:rsidR="008B278D" w:rsidRDefault="00050709" w:rsidP="008B278D">
                            <w:pPr>
                              <w:jc w:val="center"/>
                            </w:pPr>
                            <w:r>
                              <w:t>Model Building &amp; Class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898B0" id="Rectangle 5" o:spid="_x0000_s1028" style="position:absolute;left:0;text-align:left;margin-left:251pt;margin-top:20.6pt;width:89.5pt;height:36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" fillcolor="#4472c4 [3204]" strokecolor="#1f3763 [1604]" strokeweight="1pt">
                <v:textbox>
                  <w:txbxContent>
                    <w:p w14:paraId="3C5CB71F" w14:textId="136C5FE4" w:rsidR="008B278D" w:rsidRDefault="00050709" w:rsidP="008B278D">
                      <w:pPr>
                        <w:jc w:val="center"/>
                      </w:pPr>
                      <w:r>
                        <w:t>Model Building &amp; Classific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AB67B4" wp14:editId="7A587824">
                <wp:simplePos x="0" y="0"/>
                <wp:positionH relativeFrom="column">
                  <wp:posOffset>2432050</wp:posOffset>
                </wp:positionH>
                <wp:positionV relativeFrom="paragraph">
                  <wp:posOffset>433070</wp:posOffset>
                </wp:positionV>
                <wp:extent cx="730250" cy="139700"/>
                <wp:effectExtent l="0" t="19050" r="31750" b="3175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1397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522D8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191.5pt;margin-top:34.1pt;width:57.5pt;height:1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" adj="19534" fillcolor="white [3201]" strokecolor="#70ad47 [3209]" strokeweight="1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4EC196" wp14:editId="31433517">
                <wp:simplePos x="0" y="0"/>
                <wp:positionH relativeFrom="column">
                  <wp:posOffset>1282700</wp:posOffset>
                </wp:positionH>
                <wp:positionV relativeFrom="paragraph">
                  <wp:posOffset>261620</wp:posOffset>
                </wp:positionV>
                <wp:extent cx="1136650" cy="457200"/>
                <wp:effectExtent l="0" t="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856C0F" w14:textId="433AD6AB" w:rsidR="008B278D" w:rsidRDefault="008B278D" w:rsidP="008B278D">
                            <w:pPr>
                              <w:jc w:val="center"/>
                            </w:pPr>
                            <w:r>
                              <w:t>Data</w:t>
                            </w:r>
                            <w:r>
                              <w:t xml:space="preserve"> Pre-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4EC196" id="Rectangle 3" o:spid="_x0000_s1029" style="position:absolute;left:0;text-align:left;margin-left:101pt;margin-top:20.6pt;width:89.5pt;height:3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" fillcolor="#4472c4 [3204]" strokecolor="#1f3763 [1604]" strokeweight="1pt">
                <v:textbox>
                  <w:txbxContent>
                    <w:p w14:paraId="7B856C0F" w14:textId="433AD6AB" w:rsidR="008B278D" w:rsidRDefault="008B278D" w:rsidP="008B278D">
                      <w:pPr>
                        <w:jc w:val="center"/>
                      </w:pPr>
                      <w:r>
                        <w:t>Data</w:t>
                      </w:r>
                      <w:r>
                        <w:t xml:space="preserve"> Pre-process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FBBE77" wp14:editId="01DDB3B1">
                <wp:simplePos x="0" y="0"/>
                <wp:positionH relativeFrom="column">
                  <wp:posOffset>495300</wp:posOffset>
                </wp:positionH>
                <wp:positionV relativeFrom="paragraph">
                  <wp:posOffset>421005</wp:posOffset>
                </wp:positionV>
                <wp:extent cx="730250" cy="139700"/>
                <wp:effectExtent l="0" t="19050" r="31750" b="3175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1397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6FD362" id="Arrow: Right 2" o:spid="_x0000_s1026" type="#_x0000_t13" style="position:absolute;margin-left:39pt;margin-top:33.15pt;width:57.5pt;height:1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" adj="19534" fillcolor="white [3201]" strokecolor="#70ad47 [3209]" strokeweight="1pt"/>
            </w:pict>
          </mc:Fallback>
        </mc:AlternateConten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tage-1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tage-2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Stage-3</w:t>
      </w:r>
    </w:p>
    <w:p w14:paraId="37712A56" w14:textId="1454F705" w:rsidR="008B278D" w:rsidRDefault="008B278D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C5EAF5" wp14:editId="286B456C">
                <wp:simplePos x="0" y="0"/>
                <wp:positionH relativeFrom="column">
                  <wp:posOffset>4343400</wp:posOffset>
                </wp:positionH>
                <wp:positionV relativeFrom="paragraph">
                  <wp:posOffset>151765</wp:posOffset>
                </wp:positionV>
                <wp:extent cx="730250" cy="139700"/>
                <wp:effectExtent l="0" t="19050" r="31750" b="3175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1397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B91DE8" id="Arrow: Right 6" o:spid="_x0000_s1026" type="#_x0000_t13" style="position:absolute;margin-left:342pt;margin-top:11.95pt;width:57.5pt;height:1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" adj="19534" fillcolor="white [3201]" strokecolor="#70ad47 [3209]" strokeweight="1pt"/>
            </w:pict>
          </mc:Fallback>
        </mc:AlternateContent>
      </w:r>
    </w:p>
    <w:p w14:paraId="2F567A2C" w14:textId="492F7834" w:rsidR="008B278D" w:rsidRDefault="00BB47C3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89BF440" wp14:editId="7AD91B42">
                <wp:simplePos x="0" y="0"/>
                <wp:positionH relativeFrom="column">
                  <wp:posOffset>5632450</wp:posOffset>
                </wp:positionH>
                <wp:positionV relativeFrom="paragraph">
                  <wp:posOffset>139065</wp:posOffset>
                </wp:positionV>
                <wp:extent cx="6350" cy="241300"/>
                <wp:effectExtent l="76200" t="0" r="69850" b="635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90D2D9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443.5pt;margin-top:10.95pt;width:.5pt;height:1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86DEBAB" wp14:editId="29A547A0">
                <wp:simplePos x="0" y="0"/>
                <wp:positionH relativeFrom="column">
                  <wp:posOffset>5695950</wp:posOffset>
                </wp:positionH>
                <wp:positionV relativeFrom="paragraph">
                  <wp:posOffset>864235</wp:posOffset>
                </wp:positionV>
                <wp:extent cx="6350" cy="241300"/>
                <wp:effectExtent l="76200" t="0" r="69850" b="635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DC0D02" id="Straight Arrow Connector 22" o:spid="_x0000_s1026" type="#_x0000_t32" style="position:absolute;margin-left:448.5pt;margin-top:68.05pt;width:.5pt;height:19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45F17F" wp14:editId="102D01A8">
                <wp:simplePos x="0" y="0"/>
                <wp:positionH relativeFrom="column">
                  <wp:posOffset>5124450</wp:posOffset>
                </wp:positionH>
                <wp:positionV relativeFrom="paragraph">
                  <wp:posOffset>399415</wp:posOffset>
                </wp:positionV>
                <wp:extent cx="1136650" cy="457200"/>
                <wp:effectExtent l="0" t="0" r="2540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EDC9F4" w14:textId="382A6F43" w:rsidR="00BB47C3" w:rsidRDefault="00BB47C3" w:rsidP="00BB47C3">
                            <w:pPr>
                              <w:jc w:val="center"/>
                            </w:pPr>
                            <w:r>
                              <w:t>Analysis of the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5F17F" id="Rectangle 21" o:spid="_x0000_s1030" style="position:absolute;left:0;text-align:left;margin-left:403.5pt;margin-top:31.45pt;width:89.5pt;height:36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" fillcolor="#4472c4 [3204]" strokecolor="#1f3763 [1604]" strokeweight="1pt">
                <v:textbox>
                  <w:txbxContent>
                    <w:p w14:paraId="42EDC9F4" w14:textId="382A6F43" w:rsidR="00BB47C3" w:rsidRDefault="00BB47C3" w:rsidP="00BB47C3">
                      <w:pPr>
                        <w:jc w:val="center"/>
                      </w:pPr>
                      <w:r>
                        <w:t>Analysis of the result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2DB60F2" wp14:editId="73FB642E">
                <wp:simplePos x="0" y="0"/>
                <wp:positionH relativeFrom="column">
                  <wp:posOffset>3708400</wp:posOffset>
                </wp:positionH>
                <wp:positionV relativeFrom="paragraph">
                  <wp:posOffset>189865</wp:posOffset>
                </wp:positionV>
                <wp:extent cx="6350" cy="241300"/>
                <wp:effectExtent l="76200" t="0" r="69850" b="635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31E207" id="Straight Arrow Connector 14" o:spid="_x0000_s1026" type="#_x0000_t32" style="position:absolute;margin-left:292pt;margin-top:14.95pt;width:.5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 w:rsidR="0005070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61D344" wp14:editId="0E3F1F11">
                <wp:simplePos x="0" y="0"/>
                <wp:positionH relativeFrom="column">
                  <wp:posOffset>1803400</wp:posOffset>
                </wp:positionH>
                <wp:positionV relativeFrom="paragraph">
                  <wp:posOffset>163195</wp:posOffset>
                </wp:positionV>
                <wp:extent cx="6350" cy="241300"/>
                <wp:effectExtent l="76200" t="0" r="6985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A804FC" id="Straight Arrow Connector 8" o:spid="_x0000_s1026" type="#_x0000_t32" style="position:absolute;margin-left:142pt;margin-top:12.85pt;width:.5pt;height:1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C4AEF36" w14:textId="6CDAAB32" w:rsidR="008B278D" w:rsidRDefault="00050709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FE6562" wp14:editId="71AE0FB7">
                <wp:simplePos x="0" y="0"/>
                <wp:positionH relativeFrom="column">
                  <wp:posOffset>3200400</wp:posOffset>
                </wp:positionH>
                <wp:positionV relativeFrom="paragraph">
                  <wp:posOffset>175260</wp:posOffset>
                </wp:positionV>
                <wp:extent cx="1136650" cy="457200"/>
                <wp:effectExtent l="0" t="0" r="2540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FAB3F1" w14:textId="36A645F4" w:rsidR="00050709" w:rsidRDefault="00BB47C3" w:rsidP="00050709">
                            <w:pPr>
                              <w:jc w:val="center"/>
                            </w:pPr>
                            <w:r>
                              <w:t>Train different mod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E6562" id="Rectangle 15" o:spid="_x0000_s1031" style="position:absolute;left:0;text-align:left;margin-left:252pt;margin-top:13.8pt;width:89.5pt;height:36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" fillcolor="#4472c4 [3204]" strokecolor="#1f3763 [1604]" strokeweight="1pt">
                <v:textbox>
                  <w:txbxContent>
                    <w:p w14:paraId="02FAB3F1" w14:textId="36A645F4" w:rsidR="00050709" w:rsidRDefault="00BB47C3" w:rsidP="00050709">
                      <w:pPr>
                        <w:jc w:val="center"/>
                      </w:pPr>
                      <w:r>
                        <w:t>Train different model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61D2C9" wp14:editId="656D684E">
                <wp:simplePos x="0" y="0"/>
                <wp:positionH relativeFrom="column">
                  <wp:posOffset>1295400</wp:posOffset>
                </wp:positionH>
                <wp:positionV relativeFrom="paragraph">
                  <wp:posOffset>148590</wp:posOffset>
                </wp:positionV>
                <wp:extent cx="1136650" cy="457200"/>
                <wp:effectExtent l="0" t="0" r="2540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308701" w14:textId="410DFA48" w:rsidR="00050709" w:rsidRDefault="00050709" w:rsidP="00050709">
                            <w:pPr>
                              <w:jc w:val="center"/>
                            </w:pPr>
                            <w:r>
                              <w:t>Parsing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61D2C9" id="Rectangle 9" o:spid="_x0000_s1032" style="position:absolute;left:0;text-align:left;margin-left:102pt;margin-top:11.7pt;width:89.5pt;height:36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" fillcolor="#4472c4 [3204]" strokecolor="#1f3763 [1604]" strokeweight="1pt">
                <v:textbox>
                  <w:txbxContent>
                    <w:p w14:paraId="59308701" w14:textId="410DFA48" w:rsidR="00050709" w:rsidRDefault="00050709" w:rsidP="00050709">
                      <w:pPr>
                        <w:jc w:val="center"/>
                      </w:pPr>
                      <w:r>
                        <w:t>Parsing Data</w:t>
                      </w:r>
                    </w:p>
                  </w:txbxContent>
                </v:textbox>
              </v:rect>
            </w:pict>
          </mc:Fallback>
        </mc:AlternateContent>
      </w:r>
    </w:p>
    <w:p w14:paraId="2AE4CA5B" w14:textId="2DCE817D" w:rsidR="008B278D" w:rsidRDefault="008B278D" w:rsidP="008B278D">
      <w:pPr>
        <w:jc w:val="both"/>
        <w:rPr>
          <w:rFonts w:ascii="Times New Roman" w:hAnsi="Times New Roman" w:cs="Times New Roman"/>
        </w:rPr>
      </w:pPr>
    </w:p>
    <w:p w14:paraId="2A91420E" w14:textId="5449D9C9" w:rsidR="008B278D" w:rsidRDefault="00050709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F58CE87" wp14:editId="6C02B53F">
                <wp:simplePos x="0" y="0"/>
                <wp:positionH relativeFrom="column">
                  <wp:posOffset>3771900</wp:posOffset>
                </wp:positionH>
                <wp:positionV relativeFrom="paragraph">
                  <wp:posOffset>90170</wp:posOffset>
                </wp:positionV>
                <wp:extent cx="6350" cy="241300"/>
                <wp:effectExtent l="76200" t="0" r="69850" b="635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DD3605" id="Straight Arrow Connector 16" o:spid="_x0000_s1026" type="#_x0000_t32" style="position:absolute;margin-left:297pt;margin-top:7.1pt;width:.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78D439" wp14:editId="188CF57F">
                <wp:simplePos x="0" y="0"/>
                <wp:positionH relativeFrom="column">
                  <wp:posOffset>1866900</wp:posOffset>
                </wp:positionH>
                <wp:positionV relativeFrom="paragraph">
                  <wp:posOffset>63500</wp:posOffset>
                </wp:positionV>
                <wp:extent cx="6350" cy="241300"/>
                <wp:effectExtent l="76200" t="0" r="69850" b="635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A1B710" id="Straight Arrow Connector 10" o:spid="_x0000_s1026" type="#_x0000_t32" style="position:absolute;margin-left:147pt;margin-top:5pt;width:.5pt;height:1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</w:p>
    <w:p w14:paraId="0ABF2669" w14:textId="3D234798" w:rsidR="008B278D" w:rsidRDefault="00BB47C3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69DD62B" wp14:editId="3EEAF939">
                <wp:simplePos x="0" y="0"/>
                <wp:positionH relativeFrom="column">
                  <wp:posOffset>5137150</wp:posOffset>
                </wp:positionH>
                <wp:positionV relativeFrom="paragraph">
                  <wp:posOffset>15875</wp:posOffset>
                </wp:positionV>
                <wp:extent cx="1270000" cy="469900"/>
                <wp:effectExtent l="0" t="0" r="25400" b="254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000" cy="469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8480BB" w14:textId="47D92CA3" w:rsidR="00BB47C3" w:rsidRDefault="00BB47C3" w:rsidP="00BB47C3">
                            <w:pPr>
                              <w:jc w:val="center"/>
                            </w:pPr>
                            <w:r>
                              <w:t>Future Recommend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DD62B" id="Rectangle 23" o:spid="_x0000_s1033" style="position:absolute;left:0;text-align:left;margin-left:404.5pt;margin-top:1.25pt;width:100pt;height:3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" fillcolor="#4472c4 [3204]" strokecolor="#1f3763 [1604]" strokeweight="1pt">
                <v:textbox>
                  <w:txbxContent>
                    <w:p w14:paraId="648480BB" w14:textId="47D92CA3" w:rsidR="00BB47C3" w:rsidRDefault="00BB47C3" w:rsidP="00BB47C3">
                      <w:pPr>
                        <w:jc w:val="center"/>
                      </w:pPr>
                      <w:r>
                        <w:t>Future Recommendations</w:t>
                      </w:r>
                    </w:p>
                  </w:txbxContent>
                </v:textbox>
              </v:rect>
            </w:pict>
          </mc:Fallback>
        </mc:AlternateContent>
      </w:r>
      <w:r w:rsidR="0005070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E792C15" wp14:editId="20008B34">
                <wp:simplePos x="0" y="0"/>
                <wp:positionH relativeFrom="column">
                  <wp:posOffset>3213100</wp:posOffset>
                </wp:positionH>
                <wp:positionV relativeFrom="paragraph">
                  <wp:posOffset>69215</wp:posOffset>
                </wp:positionV>
                <wp:extent cx="1136650" cy="457200"/>
                <wp:effectExtent l="0" t="0" r="2540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826E12" w14:textId="61C4AB19" w:rsidR="00050709" w:rsidRDefault="00BB47C3" w:rsidP="00050709">
                            <w:pPr>
                              <w:jc w:val="center"/>
                            </w:pPr>
                            <w:r>
                              <w:t>Parameters Tu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792C15" id="Rectangle 17" o:spid="_x0000_s1034" style="position:absolute;left:0;text-align:left;margin-left:253pt;margin-top:5.45pt;width:89.5pt;height:36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" fillcolor="#4472c4 [3204]" strokecolor="#1f3763 [1604]" strokeweight="1pt">
                <v:textbox>
                  <w:txbxContent>
                    <w:p w14:paraId="35826E12" w14:textId="61C4AB19" w:rsidR="00050709" w:rsidRDefault="00BB47C3" w:rsidP="00050709">
                      <w:pPr>
                        <w:jc w:val="center"/>
                      </w:pPr>
                      <w:r>
                        <w:t>Parameters Tuning</w:t>
                      </w:r>
                    </w:p>
                  </w:txbxContent>
                </v:textbox>
              </v:rect>
            </w:pict>
          </mc:Fallback>
        </mc:AlternateContent>
      </w:r>
      <w:r w:rsidR="0005070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F59CFE" wp14:editId="4F4AF593">
                <wp:simplePos x="0" y="0"/>
                <wp:positionH relativeFrom="column">
                  <wp:posOffset>1308100</wp:posOffset>
                </wp:positionH>
                <wp:positionV relativeFrom="paragraph">
                  <wp:posOffset>42545</wp:posOffset>
                </wp:positionV>
                <wp:extent cx="1136650" cy="457200"/>
                <wp:effectExtent l="0" t="0" r="2540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9D55DE" w14:textId="7AA3880A" w:rsidR="00050709" w:rsidRDefault="00050709" w:rsidP="00050709">
                            <w:pPr>
                              <w:jc w:val="center"/>
                            </w:pPr>
                            <w:r>
                              <w:t>Feature Se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F59CFE" id="Rectangle 11" o:spid="_x0000_s1035" style="position:absolute;left:0;text-align:left;margin-left:103pt;margin-top:3.35pt;width:89.5pt;height:36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" fillcolor="#4472c4 [3204]" strokecolor="#1f3763 [1604]" strokeweight="1pt">
                <v:textbox>
                  <w:txbxContent>
                    <w:p w14:paraId="6E9D55DE" w14:textId="7AA3880A" w:rsidR="00050709" w:rsidRDefault="00050709" w:rsidP="00050709">
                      <w:pPr>
                        <w:jc w:val="center"/>
                      </w:pPr>
                      <w:r>
                        <w:t>Feature Selection</w:t>
                      </w:r>
                    </w:p>
                  </w:txbxContent>
                </v:textbox>
              </v:rect>
            </w:pict>
          </mc:Fallback>
        </mc:AlternateContent>
      </w:r>
    </w:p>
    <w:p w14:paraId="146981B5" w14:textId="5C555846" w:rsidR="008B278D" w:rsidRDefault="00BB47C3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7EEEAAE" wp14:editId="3D5D367F">
                <wp:simplePos x="0" y="0"/>
                <wp:positionH relativeFrom="column">
                  <wp:posOffset>3778250</wp:posOffset>
                </wp:positionH>
                <wp:positionV relativeFrom="paragraph">
                  <wp:posOffset>258445</wp:posOffset>
                </wp:positionV>
                <wp:extent cx="6350" cy="241300"/>
                <wp:effectExtent l="76200" t="0" r="69850" b="635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6998E9" id="Straight Arrow Connector 18" o:spid="_x0000_s1026" type="#_x0000_t32" style="position:absolute;margin-left:297.5pt;margin-top:20.35pt;width:.5pt;height:1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="0005070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9170090" wp14:editId="0A501A44">
                <wp:simplePos x="0" y="0"/>
                <wp:positionH relativeFrom="column">
                  <wp:posOffset>1873250</wp:posOffset>
                </wp:positionH>
                <wp:positionV relativeFrom="paragraph">
                  <wp:posOffset>231775</wp:posOffset>
                </wp:positionV>
                <wp:extent cx="6350" cy="241300"/>
                <wp:effectExtent l="76200" t="0" r="69850" b="6350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38F3E3" id="Straight Arrow Connector 12" o:spid="_x0000_s1026" type="#_x0000_t32" style="position:absolute;margin-left:147.5pt;margin-top:18.25pt;width:.5pt;height:1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0BE9F97F" w14:textId="51285E8E" w:rsidR="008B278D" w:rsidRDefault="00BB47C3" w:rsidP="008B278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F268086" wp14:editId="7796E9E1">
                <wp:simplePos x="0" y="0"/>
                <wp:positionH relativeFrom="column">
                  <wp:posOffset>3219450</wp:posOffset>
                </wp:positionH>
                <wp:positionV relativeFrom="paragraph">
                  <wp:posOffset>243840</wp:posOffset>
                </wp:positionV>
                <wp:extent cx="1136650" cy="457200"/>
                <wp:effectExtent l="0" t="0" r="254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1F20CF" w14:textId="5B00994F" w:rsidR="00050709" w:rsidRDefault="00BB47C3" w:rsidP="00050709">
                            <w:pPr>
                              <w:jc w:val="center"/>
                            </w:pPr>
                            <w:r>
                              <w:t>Final Predi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68086" id="Rectangle 19" o:spid="_x0000_s1036" style="position:absolute;left:0;text-align:left;margin-left:253.5pt;margin-top:19.2pt;width:89.5pt;height:36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" fillcolor="#4472c4 [3204]" strokecolor="#1f3763 [1604]" strokeweight="1pt">
                <v:textbox>
                  <w:txbxContent>
                    <w:p w14:paraId="1E1F20CF" w14:textId="5B00994F" w:rsidR="00050709" w:rsidRDefault="00BB47C3" w:rsidP="00050709">
                      <w:pPr>
                        <w:jc w:val="center"/>
                      </w:pPr>
                      <w:r>
                        <w:t>Final Predictions</w:t>
                      </w:r>
                    </w:p>
                  </w:txbxContent>
                </v:textbox>
              </v:rect>
            </w:pict>
          </mc:Fallback>
        </mc:AlternateContent>
      </w:r>
      <w:r w:rsidR="00050709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C62D49B" wp14:editId="7916C29B">
                <wp:simplePos x="0" y="0"/>
                <wp:positionH relativeFrom="column">
                  <wp:posOffset>1314450</wp:posOffset>
                </wp:positionH>
                <wp:positionV relativeFrom="paragraph">
                  <wp:posOffset>217170</wp:posOffset>
                </wp:positionV>
                <wp:extent cx="1136650" cy="457200"/>
                <wp:effectExtent l="0" t="0" r="2540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A6DD7E" w14:textId="29CE291F" w:rsidR="00050709" w:rsidRDefault="00050709" w:rsidP="00050709">
                            <w:pPr>
                              <w:jc w:val="center"/>
                            </w:pPr>
                            <w:r>
                              <w:t>Test &amp; Train spl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2D49B" id="Rectangle 13" o:spid="_x0000_s1037" style="position:absolute;left:0;text-align:left;margin-left:103.5pt;margin-top:17.1pt;width:89.5pt;height:36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" fillcolor="#4472c4 [3204]" strokecolor="#1f3763 [1604]" strokeweight="1pt">
                <v:textbox>
                  <w:txbxContent>
                    <w:p w14:paraId="6EA6DD7E" w14:textId="29CE291F" w:rsidR="00050709" w:rsidRDefault="00050709" w:rsidP="00050709">
                      <w:pPr>
                        <w:jc w:val="center"/>
                      </w:pPr>
                      <w:r>
                        <w:t>Test &amp; Train split</w:t>
                      </w:r>
                    </w:p>
                  </w:txbxContent>
                </v:textbox>
              </v:rect>
            </w:pict>
          </mc:Fallback>
        </mc:AlternateContent>
      </w:r>
    </w:p>
    <w:p w14:paraId="0BBFD426" w14:textId="7387157A" w:rsidR="008B278D" w:rsidRDefault="008B278D" w:rsidP="008B278D">
      <w:pPr>
        <w:jc w:val="both"/>
        <w:rPr>
          <w:rFonts w:ascii="Times New Roman" w:hAnsi="Times New Roman" w:cs="Times New Roman"/>
        </w:rPr>
      </w:pPr>
    </w:p>
    <w:p w14:paraId="305EA6E8" w14:textId="1EFF795B" w:rsidR="008B278D" w:rsidRDefault="008B278D" w:rsidP="008B278D">
      <w:pPr>
        <w:jc w:val="both"/>
        <w:rPr>
          <w:rFonts w:ascii="Times New Roman" w:hAnsi="Times New Roman" w:cs="Times New Roman"/>
        </w:rPr>
      </w:pPr>
    </w:p>
    <w:p w14:paraId="41E6D07A" w14:textId="4ED8B023" w:rsidR="008B278D" w:rsidRDefault="008B278D" w:rsidP="008B278D">
      <w:pPr>
        <w:jc w:val="both"/>
        <w:rPr>
          <w:rFonts w:ascii="Times New Roman" w:hAnsi="Times New Roman" w:cs="Times New Roman"/>
        </w:rPr>
      </w:pPr>
    </w:p>
    <w:p w14:paraId="69EA040E" w14:textId="51AA8904" w:rsidR="008B278D" w:rsidRDefault="008B278D" w:rsidP="008B278D">
      <w:pPr>
        <w:jc w:val="both"/>
        <w:rPr>
          <w:rFonts w:ascii="Times New Roman" w:hAnsi="Times New Roman" w:cs="Times New Roman"/>
        </w:rPr>
      </w:pPr>
    </w:p>
    <w:p w14:paraId="165748EE" w14:textId="2D958A36" w:rsidR="008B278D" w:rsidRDefault="008B278D" w:rsidP="008B278D">
      <w:pPr>
        <w:jc w:val="both"/>
        <w:rPr>
          <w:rFonts w:ascii="Times New Roman" w:hAnsi="Times New Roman" w:cs="Times New Roman"/>
        </w:rPr>
      </w:pPr>
    </w:p>
    <w:p w14:paraId="5CE3F27C" w14:textId="2FDA7A15" w:rsidR="008B278D" w:rsidRDefault="008B278D" w:rsidP="008B278D">
      <w:pPr>
        <w:jc w:val="both"/>
        <w:rPr>
          <w:rFonts w:ascii="Times New Roman" w:hAnsi="Times New Roman" w:cs="Times New Roman"/>
        </w:rPr>
      </w:pPr>
    </w:p>
    <w:p w14:paraId="6B8A34D8" w14:textId="77777777" w:rsidR="008B278D" w:rsidRPr="008B278D" w:rsidRDefault="008B278D" w:rsidP="008B278D">
      <w:pPr>
        <w:jc w:val="both"/>
        <w:rPr>
          <w:rFonts w:ascii="Times New Roman" w:hAnsi="Times New Roman" w:cs="Times New Roman"/>
        </w:rPr>
      </w:pPr>
    </w:p>
    <w:sectPr w:rsidR="008B278D" w:rsidRPr="008B2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tbSwNDQ1NzQyMjJR0lEKTi0uzszPAykwrAUADsyH1SwAAAA="/>
  </w:docVars>
  <w:rsids>
    <w:rsidRoot w:val="00B46699"/>
    <w:rsid w:val="00050709"/>
    <w:rsid w:val="008B278D"/>
    <w:rsid w:val="00B46699"/>
    <w:rsid w:val="00BB47C3"/>
    <w:rsid w:val="00BE0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87570"/>
  <w15:chartTrackingRefBased/>
  <w15:docId w15:val="{61104B81-78D1-496F-87DF-E9C9EF230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27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27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2-05-26T17:31:00Z</dcterms:created>
  <dcterms:modified xsi:type="dcterms:W3CDTF">2022-05-26T17:45:00Z</dcterms:modified>
</cp:coreProperties>
</file>